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Date: October 26, 2023</w:t>
      </w:r>
    </w:p>
    <w:p>
      <w:pPr>
        <w:pStyle w:val="BodyText"/>
      </w:pPr>
      <w:r>
        <w:t xml:space="preserve">Dear Hiring Team,</w:t>
      </w:r>
    </w:p>
    <w:bookmarkStart w:id="20" w:name="X2d72d0ac9aa99d2f761dc0c11ced8d94e040072"/>
    <w:p>
      <w:pPr>
        <w:pStyle w:val="Heading2"/>
      </w:pPr>
      <w:r>
        <w:t xml:space="preserve">Subject: Internship Application Letter for Automotive Engineer Position at [Company Name], Melbourne, Australia</w:t>
      </w:r>
    </w:p>
    <w:bookmarkEnd w:id="20"/>
    <w:p>
      <w:pPr>
        <w:pStyle w:val="FirstParagraph"/>
      </w:pPr>
      <w:r>
        <w:t xml:space="preserve">Dear Hiring Manager,</w:t>
      </w:r>
    </w:p>
    <w:p>
      <w:pPr>
        <w:pStyle w:val="BodyText"/>
      </w:pPr>
      <w:r>
        <w:t xml:space="preserve">I am writing with immense enthusiasm to submit my application for the Automotive Engineer Internship position at [Company Name] in Melbourne, Australia. As a final-year Bachelor of Engineering (Mechanical) student at RMIT University with specialized coursework in vehicle dynamics and sustainable automotive technologies, I have meticulously aligned my academic journey and professional aspirations with the innovative spirit of Melbourne's burgeoning automotive sector. This</w:t>
      </w:r>
      <w:r>
        <w:t xml:space="preserve"> </w:t>
      </w:r>
      <w:r>
        <w:rPr>
          <w:bCs/>
          <w:b/>
        </w:rPr>
        <w:t xml:space="preserve">Internship Application Letter</w:t>
      </w:r>
      <w:r>
        <w:t xml:space="preserve"> </w:t>
      </w:r>
      <w:r>
        <w:t xml:space="preserve">represents not just an application for a position, but a passionate commitment to contributing to Australia's evolving transportation landscape while developing my expertise as an</w:t>
      </w:r>
      <w:r>
        <w:t xml:space="preserve"> </w:t>
      </w:r>
      <w:r>
        <w:rPr>
          <w:bCs/>
          <w:b/>
        </w:rPr>
        <w:t xml:space="preserve">Automotive Engineer</w:t>
      </w:r>
      <w:r>
        <w:t xml:space="preserve"> </w:t>
      </w:r>
      <w:r>
        <w:t xml:space="preserve">within the dynamic context of</w:t>
      </w:r>
      <w:r>
        <w:t xml:space="preserve"> </w:t>
      </w:r>
      <w:r>
        <w:rPr>
          <w:bCs/>
          <w:b/>
        </w:rPr>
        <w:t xml:space="preserve">Australia Melbourne</w:t>
      </w:r>
      <w:r>
        <w:t xml:space="preserve">.</w:t>
      </w:r>
    </w:p>
    <w:p>
      <w:pPr>
        <w:pStyle w:val="BodyText"/>
      </w:pPr>
      <w:r>
        <w:t xml:space="preserve">Melbourne's strategic position as Australia's automotive innovation hub—boasting world-class facilities like the Australian Automotive Research Centre (AARC) and a thriving ecosystem of manufacturers including Ford, Holden (now part of MG), and emerging EV startups—has profoundly shaped my career trajectory. My academic focus has centered on understanding how Melbourne's unique geographical and regulatory environment influences automotive engineering solutions. For instance, in my Advanced Vehicle Dynamics course, I conducted a comparative study on suspension systems optimized for Australia's varied terrain—from the coastal roads of Melbourne to regional Victoria's challenging infrastructure—a project directly relevant to your work in developing robust vehicle platforms. This research reinforced my understanding that</w:t>
      </w:r>
      <w:r>
        <w:t xml:space="preserve"> </w:t>
      </w:r>
      <w:r>
        <w:rPr>
          <w:bCs/>
          <w:b/>
        </w:rPr>
        <w:t xml:space="preserve">Australia Melbourne</w:t>
      </w:r>
      <w:r>
        <w:t xml:space="preserve"> </w:t>
      </w:r>
      <w:r>
        <w:t xml:space="preserve">demands engineering solutions tailored to local conditions rather than generic international models.</w:t>
      </w:r>
    </w:p>
    <w:p>
      <w:pPr>
        <w:pStyle w:val="BodyText"/>
      </w:pPr>
      <w:r>
        <w:t xml:space="preserve">My technical competencies are rigorously honed through hands-on experience at the RMIT Automotive Innovation Lab, where I collaborated on a team project developing a low-cost telematics system for fleet management. Using ANSYS software for structural analysis and MATLAB for data modeling, we created an IoT-based solution that reduced vehicle maintenance costs by 18% in simulated Melbourne traffic conditions—a result directly applicable to [Company Name]'s smart mobility initiatives. I also completed a six-week industry placement at Torque Engineering Group (a leading Melbourne automotive component manufacturer), where I assisted in prototyping electric powertrain components for commercial vehicles, gaining practical exposure to AS/ISO 26262 safety standards essential for Australian market compliance.</w:t>
      </w:r>
    </w:p>
    <w:p>
      <w:pPr>
        <w:pStyle w:val="BodyText"/>
      </w:pPr>
      <w:r>
        <w:t xml:space="preserve">What particularly excites me about this internship opportunity is [Company Name]'s leadership in sustainable mobility—a priority deeply aligned with my personal mission. Having followed your recent project on the development of hydrogen fuel cell test facilities at the Melbourne Automotive Innovation Hub, I am eager to contribute my skills in computational fluid dynamics (CFD) and emissions analysis. My undergraduate thesis on "Optimizing EV Battery Thermal Management Systems for Australian Climate Extremes" utilized real-world Melbourne temperature data (from Bureau of Meteorology archives) to model battery performance across seasonal variations—a research angle that directly supports your work on climate-resilient electric vehicle platforms. In Australia, where extreme weather events are increasingly common, this local context is critical for engineering success.</w:t>
      </w:r>
    </w:p>
    <w:p>
      <w:pPr>
        <w:pStyle w:val="BodyText"/>
      </w:pPr>
      <w:r>
        <w:t xml:space="preserve">I understand that the Australian automotive industry faces unique challenges including supply chain complexities post-pandemic, evolving emissions regulations under the National Fuel Efficiency Program (NFFP), and the urgent transition toward electrification. My proactive approach to these issues is demonstrated through my active membership in the Society of Automotive Engineers (SAE) Australia Melbourne Chapter, where I co-organized a panel discussion on "Regulatory Pathways for EV Adoption in Regional Victoria." This experience taught me to navigate industry-specific challenges while building networks across Melbourne's engineering community—a skill vital for thriving in this</w:t>
      </w:r>
      <w:r>
        <w:t xml:space="preserve"> </w:t>
      </w:r>
      <w:r>
        <w:rPr>
          <w:bCs/>
          <w:b/>
        </w:rPr>
        <w:t xml:space="preserve">Australia Melbourne</w:t>
      </w:r>
      <w:r>
        <w:t xml:space="preserve"> </w:t>
      </w:r>
      <w:r>
        <w:t xml:space="preserve">environment.</w:t>
      </w:r>
    </w:p>
    <w:p>
      <w:pPr>
        <w:pStyle w:val="BodyText"/>
      </w:pPr>
      <w:r>
        <w:t xml:space="preserve">My technical toolkit includes proficiency in CAD (SolidWorks, CATIA), simulation software (Simulink, ANSYS), and programming (Python for data analysis). Crucially, I possess the cultural adaptability to succeed in Melbourne's diverse workplace—having completed a semester abroad at the University of Melbourne's Engineering School while volunteering with Habitat for Humanity Victoria. This experience cultivated my ability to collaborate across multicultural teams—a necessity in Australia's globally connected automotive sector where projects often involve international partners.</w:t>
      </w:r>
    </w:p>
    <w:p>
      <w:pPr>
        <w:pStyle w:val="BodyText"/>
      </w:pPr>
      <w:r>
        <w:t xml:space="preserve">What sets me apart is my hyper-localized perspective on engineering challenges. While many applicants focus on global standards, I've consistently applied Australian-specific criteria to my work: using ADR 79/01 for vehicle safety compliance in design projects, incorporating Melbourne's pedestrian-dense urban environments into ergonomics studies, and analyzing how Victoria's renewable energy grid impacts EV charging infrastructure planning. This localized approach ensures that my contributions will immediately address the practical realities of</w:t>
      </w:r>
      <w:r>
        <w:t xml:space="preserve"> </w:t>
      </w:r>
      <w:r>
        <w:rPr>
          <w:bCs/>
          <w:b/>
        </w:rPr>
        <w:t xml:space="preserve">Australia Melbourne</w:t>
      </w:r>
      <w:r>
        <w:t xml:space="preserve"> </w:t>
      </w:r>
      <w:r>
        <w:t xml:space="preserve">operations rather than theoretical best practices.</w:t>
      </w:r>
    </w:p>
    <w:p>
      <w:pPr>
        <w:pStyle w:val="BodyText"/>
      </w:pPr>
      <w:r>
        <w:t xml:space="preserve">I am particularly drawn to [Company Name]'s commitment to developing engineering talent through initiatives like your "Future Leaders Program," which mirrors my own career philosophy. Your recent partnership with Monash University on autonomous vehicle trials in Melbourne's Docklands precinct exemplifies the forward-thinking environment where I aim to grow. As an aspiring</w:t>
      </w:r>
      <w:r>
        <w:t xml:space="preserve"> </w:t>
      </w:r>
      <w:r>
        <w:rPr>
          <w:bCs/>
          <w:b/>
        </w:rPr>
        <w:t xml:space="preserve">Automotive Engineer</w:t>
      </w:r>
      <w:r>
        <w:t xml:space="preserve">, I am eager to learn from your team's expertise while contributing fresh perspectives developed through Melbourne's unique academic and industrial ecosystem.</w:t>
      </w:r>
    </w:p>
    <w:p>
      <w:pPr>
        <w:pStyle w:val="BodyText"/>
      </w:pPr>
      <w:r>
        <w:t xml:space="preserve">My resume, attached for your review, details additional projects including a 2023 SAE Student Design Competition entry focused on retrofitting public transport vehicles with regenerative braking systems—a solution designed specifically for Melbourne's high-frequency tram network. This project required navigating the City of Melbourne's Transport Strategy 2040 guidelines, demonstrating my ability to align engineering solutions with local policy frameworks.</w:t>
      </w:r>
    </w:p>
    <w:p>
      <w:pPr>
        <w:pStyle w:val="BodyText"/>
      </w:pPr>
      <w:r>
        <w:t xml:space="preserve">The automotive industry in Australia Melbourne is at a pivotal moment, transitioning toward sustainability while maintaining world-class manufacturing standards. I am confident that my technical foundation, localized problem-solving approach, and genuine passion for Melbourne's automotive future position me as an ideal candidate to contribute meaningfully during this internship. I would be honored to bring my dedication to innovation—and my deep understanding of what it means to engineer in</w:t>
      </w:r>
      <w:r>
        <w:t xml:space="preserve"> </w:t>
      </w:r>
      <w:r>
        <w:rPr>
          <w:bCs/>
          <w:b/>
        </w:rPr>
        <w:t xml:space="preserve">Australia Melbourne</w:t>
      </w:r>
      <w:r>
        <w:t xml:space="preserve">—to your esteemed organization.</w:t>
      </w:r>
    </w:p>
    <w:p>
      <w:pPr>
        <w:pStyle w:val="BodyText"/>
      </w:pPr>
      <w:r>
        <w:t xml:space="preserve">Thank you for considering my application. I have attached my resume and academic transcripts for your review and welcome the opportunity to discuss how my skills align with [Company Name]'s vision during an interview at your earliest convenience. I am available immediately for a conversation and can be reached at (03) 9900 1234 or email@domain.com.</w:t>
      </w:r>
    </w:p>
    <w:p>
      <w:pPr>
        <w:pStyle w:val="BodyText"/>
      </w:pPr>
      <w:r>
        <w:t xml:space="preserve">Respectfully yours,</w:t>
      </w:r>
    </w:p>
    <w:p>
      <w:pPr>
        <w:pStyle w:val="BodyText"/>
      </w:pPr>
      <w:r>
        <w:rPr>
          <w:bCs/>
          <w:b/>
        </w:rPr>
        <w:t xml:space="preserve">Emily Chen</w:t>
      </w:r>
      <w:r>
        <w:br/>
      </w:r>
      <w:r>
        <w:t xml:space="preserve">RMIT University (Bachelor of Engineering, Mechanical)</w:t>
      </w:r>
      <w:r>
        <w:br/>
      </w:r>
      <w:r>
        <w:t xml:space="preserve">Melbourne, Victoria</w:t>
      </w:r>
      <w:r>
        <w:br/>
      </w:r>
      <w:r>
        <w:t xml:space="preserve">+61 (0)400 789 543 | emily.chen@rmit.edu.au</w:t>
      </w:r>
    </w:p>
    <w:p>
      <w:pPr>
        <w:pStyle w:val="BodyText"/>
      </w:pPr>
      <w:r>
        <w:t xml:space="preserve">Word Count: 857 words</w:t>
      </w:r>
      <w:r>
        <w:br/>
      </w:r>
      <w:r>
        <w:t xml:space="preserve">*This Internship Application Letter reflects a candidate deeply engaged with Melbourne's automotive ecosystem and committed to contributing to Australia's engineering advanc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0T23:38:22Z</dcterms:created>
  <dcterms:modified xsi:type="dcterms:W3CDTF">2026-07-20T23:38:22Z</dcterms:modified>
</cp:coreProperties>
</file>

<file path=docProps/custom.xml><?xml version="1.0" encoding="utf-8"?>
<Properties xmlns="http://schemas.openxmlformats.org/officeDocument/2006/custom-properties" xmlns:vt="http://schemas.openxmlformats.org/officeDocument/2006/docPropsVTypes"/>
</file>